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2F43A6" w14:textId="7C4545FA" w:rsidR="008258B4" w:rsidRPr="0039515B" w:rsidRDefault="0039515B" w:rsidP="0039515B">
      <w:pPr>
        <w:pStyle w:val="ListParagraph"/>
        <w:numPr>
          <w:ilvl w:val="0"/>
          <w:numId w:val="1"/>
        </w:numPr>
        <w:jc w:val="center"/>
        <w:rPr>
          <w:b/>
          <w:bCs/>
        </w:rPr>
      </w:pPr>
      <w:r w:rsidRPr="0039515B">
        <w:rPr>
          <w:b/>
          <w:bCs/>
        </w:rPr>
        <w:t>Command Line Introduction (CLI)</w:t>
      </w:r>
    </w:p>
    <w:p w14:paraId="55F2930C" w14:textId="77777777" w:rsidR="0039515B" w:rsidRDefault="0039515B" w:rsidP="0039515B">
      <w:pPr>
        <w:pStyle w:val="ListParagraph"/>
        <w:ind w:left="0"/>
        <w:jc w:val="both"/>
      </w:pPr>
    </w:p>
    <w:p w14:paraId="03384EE8" w14:textId="2C47B4DF" w:rsidR="0039515B" w:rsidRDefault="0039515B" w:rsidP="0039515B">
      <w:pPr>
        <w:pStyle w:val="ListParagraph"/>
        <w:ind w:left="0"/>
        <w:jc w:val="both"/>
      </w:pPr>
      <w:r>
        <w:t>Command line is a text interface for the computer.</w:t>
      </w:r>
    </w:p>
    <w:p w14:paraId="76126E34" w14:textId="0E8FF701" w:rsidR="0039515B" w:rsidRDefault="0039515B" w:rsidP="0039515B">
      <w:pPr>
        <w:pStyle w:val="ListParagraph"/>
        <w:ind w:left="0"/>
        <w:jc w:val="both"/>
      </w:pPr>
      <w:r>
        <w:t>It can be used for creating, editing and deleting files like we do in system.</w:t>
      </w:r>
    </w:p>
    <w:p w14:paraId="44038ACC" w14:textId="050640C0" w:rsidR="0039515B" w:rsidRDefault="0039515B" w:rsidP="0039515B">
      <w:pPr>
        <w:pStyle w:val="ListParagraph"/>
        <w:ind w:left="0"/>
        <w:jc w:val="both"/>
      </w:pPr>
      <w:r>
        <w:t>CLI is a powerful tool used by developers</w:t>
      </w:r>
    </w:p>
    <w:p w14:paraId="5A9FB3DB" w14:textId="3BC3ACDA" w:rsidR="0039515B" w:rsidRDefault="0039515B" w:rsidP="0039515B">
      <w:pPr>
        <w:pStyle w:val="ListParagraph"/>
        <w:ind w:left="0"/>
        <w:jc w:val="both"/>
      </w:pPr>
    </w:p>
    <w:p w14:paraId="5CCB0E4C" w14:textId="0CBCDDB4" w:rsidR="0039515B" w:rsidRDefault="0039515B" w:rsidP="0039515B">
      <w:pPr>
        <w:pStyle w:val="ListParagraph"/>
        <w:numPr>
          <w:ilvl w:val="0"/>
          <w:numId w:val="1"/>
        </w:numPr>
        <w:jc w:val="center"/>
        <w:rPr>
          <w:b/>
          <w:bCs/>
        </w:rPr>
      </w:pPr>
      <w:r w:rsidRPr="0039515B">
        <w:rPr>
          <w:b/>
          <w:bCs/>
        </w:rPr>
        <w:t>BASH</w:t>
      </w:r>
    </w:p>
    <w:p w14:paraId="4491EB9A" w14:textId="5BEEC8BC" w:rsidR="0039515B" w:rsidRDefault="0039515B" w:rsidP="0039515B">
      <w:r w:rsidRPr="0039515B">
        <w:t>Bourne Again Shell</w:t>
      </w:r>
      <w:r>
        <w:t xml:space="preserve"> is a CLI created by Brian Fox in 1989</w:t>
      </w:r>
    </w:p>
    <w:p w14:paraId="7297BCF8" w14:textId="3AFEB83A" w:rsidR="0039515B" w:rsidRDefault="0039515B" w:rsidP="0039515B">
      <w:r>
        <w:t>Bash is default shell for LINUX and MAC</w:t>
      </w:r>
    </w:p>
    <w:p w14:paraId="58EE62FC" w14:textId="4C583630" w:rsidR="0039515B" w:rsidRDefault="0039515B" w:rsidP="0039515B"/>
    <w:p w14:paraId="6F23A4B4" w14:textId="693678C5" w:rsidR="0039515B" w:rsidRDefault="0039515B" w:rsidP="0039515B">
      <w:pPr>
        <w:rPr>
          <w:b/>
          <w:bCs/>
        </w:rPr>
      </w:pPr>
      <w:r>
        <w:t xml:space="preserve">For Windows, to experience bash, you need to download </w:t>
      </w:r>
      <w:r w:rsidRPr="0039515B">
        <w:rPr>
          <w:b/>
          <w:bCs/>
        </w:rPr>
        <w:t>GIT BASH</w:t>
      </w:r>
      <w:r>
        <w:rPr>
          <w:b/>
          <w:bCs/>
        </w:rPr>
        <w:t>.</w:t>
      </w:r>
    </w:p>
    <w:p w14:paraId="53F16425" w14:textId="77777777" w:rsidR="0039515B" w:rsidRDefault="0039515B" w:rsidP="0039515B"/>
    <w:p w14:paraId="42ECAA20" w14:textId="0F0E3D02" w:rsidR="0039515B" w:rsidRDefault="0039515B" w:rsidP="0039515B">
      <w:r>
        <w:t>Git Bash is CL emulation Program (Application behave like other System) in windows.</w:t>
      </w:r>
    </w:p>
    <w:p w14:paraId="30473C16" w14:textId="37D8E0F9" w:rsidR="00DE70D3" w:rsidRDefault="00DE70D3" w:rsidP="0039515B"/>
    <w:p w14:paraId="163B8727" w14:textId="5842647B" w:rsidR="00DE70D3" w:rsidRDefault="00DE70D3" w:rsidP="0039515B">
      <w:r>
        <w:t>On installing GIT bash, you can use bash commands instead of windows commands.</w:t>
      </w:r>
    </w:p>
    <w:p w14:paraId="06159E53" w14:textId="06678F40" w:rsidR="00DE70D3" w:rsidRDefault="00DE70D3" w:rsidP="0039515B">
      <w:pPr>
        <w:pBdr>
          <w:bottom w:val="single" w:sz="6" w:space="1" w:color="auto"/>
        </w:pBdr>
      </w:pPr>
    </w:p>
    <w:p w14:paraId="6E4B201F" w14:textId="77777777" w:rsidR="00DE70D3" w:rsidRDefault="00DE70D3" w:rsidP="0039515B"/>
    <w:p w14:paraId="73254BB5" w14:textId="77777777" w:rsidR="0039515B" w:rsidRDefault="0039515B" w:rsidP="0039515B"/>
    <w:p w14:paraId="1AFD719C" w14:textId="77777777" w:rsidR="0039515B" w:rsidRPr="0039515B" w:rsidRDefault="0039515B" w:rsidP="0039515B"/>
    <w:p w14:paraId="602255DB" w14:textId="77777777" w:rsidR="0039515B" w:rsidRDefault="0039515B" w:rsidP="0039515B">
      <w:pPr>
        <w:ind w:left="360"/>
        <w:jc w:val="both"/>
      </w:pPr>
    </w:p>
    <w:p w14:paraId="25973707" w14:textId="77777777" w:rsidR="0039515B" w:rsidRDefault="0039515B" w:rsidP="0039515B">
      <w:pPr>
        <w:pStyle w:val="ListParagraph"/>
        <w:ind w:left="0"/>
        <w:jc w:val="both"/>
      </w:pPr>
    </w:p>
    <w:p w14:paraId="092C1EC8" w14:textId="77777777" w:rsidR="0039515B" w:rsidRDefault="0039515B" w:rsidP="0039515B">
      <w:pPr>
        <w:jc w:val="center"/>
      </w:pPr>
    </w:p>
    <w:sectPr w:rsidR="003951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F784AC5"/>
    <w:multiLevelType w:val="hybridMultilevel"/>
    <w:tmpl w:val="E9DE84C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NDQ3NDI1MDEwMDVV0lEKTi0uzszPAykwrAUA5u7D/CwAAAA="/>
  </w:docVars>
  <w:rsids>
    <w:rsidRoot w:val="0039515B"/>
    <w:rsid w:val="0039515B"/>
    <w:rsid w:val="008258B4"/>
    <w:rsid w:val="00DE7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DE969"/>
  <w15:chartTrackingRefBased/>
  <w15:docId w15:val="{0A7ED20F-77F8-479B-9074-BD12C9719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1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LI P S</dc:creator>
  <cp:keywords/>
  <dc:description/>
  <cp:lastModifiedBy>MOHAMMED ALI P S</cp:lastModifiedBy>
  <cp:revision>1</cp:revision>
  <dcterms:created xsi:type="dcterms:W3CDTF">2020-11-10T14:21:00Z</dcterms:created>
  <dcterms:modified xsi:type="dcterms:W3CDTF">2020-11-10T14:38:00Z</dcterms:modified>
</cp:coreProperties>
</file>